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3B0928" w14:textId="4E2C3BB6" w:rsidR="00A07DBB" w:rsidRPr="00C54F03" w:rsidRDefault="006D7785">
      <w:pPr>
        <w:rPr>
          <w:rFonts w:ascii="Times New Roman" w:hAnsi="Times New Roman" w:cs="Times New Roman"/>
        </w:rPr>
      </w:pPr>
      <w:r w:rsidRPr="006D7785">
        <w:rPr>
          <w:rFonts w:ascii="Times New Roman" w:hAnsi="Times New Roman" w:cs="Times New Roman"/>
        </w:rPr>
        <w:t>Supplement Table S1. Thirteen trace element concentrations of two background seawater samples and aqueous samples near the Taichung coal-fired power plant (CFPP), and coal combustion residual (CCR) disposal sites.</w:t>
      </w:r>
      <w:bookmarkStart w:id="0" w:name="_GoBack"/>
      <w:bookmarkEnd w:id="0"/>
    </w:p>
    <w:tbl>
      <w:tblPr>
        <w:tblStyle w:val="TableGrid"/>
        <w:tblW w:w="15871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162"/>
        <w:gridCol w:w="771"/>
        <w:gridCol w:w="1263"/>
        <w:gridCol w:w="1263"/>
        <w:gridCol w:w="1263"/>
        <w:gridCol w:w="1077"/>
        <w:gridCol w:w="1134"/>
        <w:gridCol w:w="1134"/>
        <w:gridCol w:w="1276"/>
        <w:gridCol w:w="992"/>
        <w:gridCol w:w="1276"/>
        <w:gridCol w:w="992"/>
        <w:gridCol w:w="1134"/>
        <w:gridCol w:w="1134"/>
      </w:tblGrid>
      <w:tr w:rsidR="00342B13" w:rsidRPr="00342B13" w14:paraId="712B1262" w14:textId="77777777" w:rsidTr="00342B13">
        <w:trPr>
          <w:trHeight w:val="570"/>
        </w:trPr>
        <w:tc>
          <w:tcPr>
            <w:tcW w:w="1933" w:type="dxa"/>
            <w:gridSpan w:val="2"/>
            <w:shd w:val="clear" w:color="auto" w:fill="FFFFFF" w:themeFill="background1"/>
            <w:hideMark/>
          </w:tcPr>
          <w:p w14:paraId="6FB120FA" w14:textId="7FB49FF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Site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310DE325" w14:textId="6CC68F3C" w:rsidR="00C97EC2" w:rsidRPr="00342B13" w:rsidRDefault="001C798B" w:rsidP="000547C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FPP</w:t>
            </w:r>
            <w:r w:rsidR="00C97EC2" w:rsidRPr="00342B13">
              <w:rPr>
                <w:rFonts w:cstheme="minorHAnsi"/>
                <w:noProof/>
                <w:sz w:val="20"/>
                <w:szCs w:val="20"/>
              </w:rPr>
              <w:t xml:space="preserve"> seawater cooling channel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7CCFD023" w14:textId="5962ABF0" w:rsidR="00C97EC2" w:rsidRPr="00342B13" w:rsidRDefault="001C798B" w:rsidP="000547C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FPP</w:t>
            </w:r>
            <w:r w:rsidR="00C97EC2" w:rsidRPr="00342B13">
              <w:rPr>
                <w:rFonts w:cstheme="minorHAnsi"/>
                <w:sz w:val="20"/>
                <w:szCs w:val="20"/>
              </w:rPr>
              <w:t xml:space="preserve"> southern drainage port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4B70DCC7" w14:textId="3A59E1CD" w:rsidR="00C97EC2" w:rsidRPr="00342B13" w:rsidRDefault="001C798B" w:rsidP="000547C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FPP</w:t>
            </w:r>
            <w:r w:rsidR="00C97EC2" w:rsidRPr="00342B13">
              <w:rPr>
                <w:rFonts w:cstheme="minorHAnsi"/>
                <w:sz w:val="20"/>
                <w:szCs w:val="20"/>
              </w:rPr>
              <w:t xml:space="preserve"> eastern drainage port</w:t>
            </w:r>
          </w:p>
        </w:tc>
        <w:tc>
          <w:tcPr>
            <w:tcW w:w="1077" w:type="dxa"/>
            <w:shd w:val="clear" w:color="auto" w:fill="FFFFFF" w:themeFill="background1"/>
            <w:hideMark/>
          </w:tcPr>
          <w:p w14:paraId="43D2A71E" w14:textId="164F99F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Changhua CCR disposal site</w:t>
            </w:r>
          </w:p>
        </w:tc>
        <w:tc>
          <w:tcPr>
            <w:tcW w:w="1134" w:type="dxa"/>
            <w:shd w:val="clear" w:color="auto" w:fill="FFFFFF" w:themeFill="background1"/>
          </w:tcPr>
          <w:p w14:paraId="6E53332B" w14:textId="6814C98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Changhua CCR disposal site</w:t>
            </w:r>
          </w:p>
        </w:tc>
        <w:tc>
          <w:tcPr>
            <w:tcW w:w="1134" w:type="dxa"/>
            <w:shd w:val="clear" w:color="auto" w:fill="FFFFFF" w:themeFill="background1"/>
          </w:tcPr>
          <w:p w14:paraId="2D9F21F8" w14:textId="321F811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Changhua CCR disposal site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2DFD3B3" w14:textId="07A059B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Changhua CCR disposal site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2D607242" w14:textId="066DAB7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Changhua CCR disposal site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80C09C4" w14:textId="1E8C2BD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Intertidal zone 3.5 k</w:t>
            </w:r>
            <w:r w:rsidR="003268EA" w:rsidRPr="00342B13">
              <w:rPr>
                <w:rFonts w:cstheme="minorHAnsi"/>
                <w:sz w:val="20"/>
                <w:szCs w:val="20"/>
              </w:rPr>
              <w:t>m</w:t>
            </w:r>
            <w:r w:rsidRPr="00342B13">
              <w:rPr>
                <w:rFonts w:cstheme="minorHAnsi"/>
                <w:sz w:val="20"/>
                <w:szCs w:val="20"/>
              </w:rPr>
              <w:t xml:space="preserve"> SW </w:t>
            </w:r>
            <w:r w:rsidR="004310BE">
              <w:rPr>
                <w:rFonts w:cstheme="minorHAnsi"/>
                <w:sz w:val="20"/>
                <w:szCs w:val="20"/>
              </w:rPr>
              <w:t xml:space="preserve">of </w:t>
            </w:r>
            <w:r w:rsidRPr="00342B13">
              <w:rPr>
                <w:rFonts w:cstheme="minorHAnsi"/>
                <w:sz w:val="20"/>
                <w:szCs w:val="20"/>
              </w:rPr>
              <w:t xml:space="preserve">Changhua CCR </w:t>
            </w:r>
          </w:p>
        </w:tc>
        <w:tc>
          <w:tcPr>
            <w:tcW w:w="992" w:type="dxa"/>
            <w:shd w:val="clear" w:color="auto" w:fill="FFFFFF" w:themeFill="background1"/>
          </w:tcPr>
          <w:p w14:paraId="30DFA275" w14:textId="5655FC9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Historic CCR disposal site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0EF48C5D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Historic CCR disposal site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2570BDB8" w14:textId="7A9A97B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Yunlin oyster farm</w:t>
            </w:r>
          </w:p>
        </w:tc>
      </w:tr>
      <w:tr w:rsidR="00342B13" w:rsidRPr="00342B13" w14:paraId="51D8BFF2" w14:textId="77777777" w:rsidTr="00342B13">
        <w:trPr>
          <w:trHeight w:val="570"/>
        </w:trPr>
        <w:tc>
          <w:tcPr>
            <w:tcW w:w="1933" w:type="dxa"/>
            <w:gridSpan w:val="2"/>
            <w:shd w:val="clear" w:color="auto" w:fill="FFFFFF" w:themeFill="background1"/>
            <w:hideMark/>
          </w:tcPr>
          <w:p w14:paraId="50E3564F" w14:textId="2D63482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Sample ID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421933D" w14:textId="03E059D8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-BGA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371A56D7" w14:textId="1DE106D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1-BGC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08823B1E" w14:textId="1AE6FD9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-AY</w:t>
            </w:r>
          </w:p>
        </w:tc>
        <w:tc>
          <w:tcPr>
            <w:tcW w:w="1077" w:type="dxa"/>
            <w:shd w:val="clear" w:color="auto" w:fill="FFFFFF" w:themeFill="background1"/>
            <w:hideMark/>
          </w:tcPr>
          <w:p w14:paraId="0722AC8B" w14:textId="3749B15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-S2</w:t>
            </w:r>
          </w:p>
        </w:tc>
        <w:tc>
          <w:tcPr>
            <w:tcW w:w="1134" w:type="dxa"/>
            <w:shd w:val="clear" w:color="auto" w:fill="FFFFFF" w:themeFill="background1"/>
          </w:tcPr>
          <w:p w14:paraId="17EF61B0" w14:textId="0084C7F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5-00</w:t>
            </w:r>
          </w:p>
        </w:tc>
        <w:tc>
          <w:tcPr>
            <w:tcW w:w="1134" w:type="dxa"/>
            <w:shd w:val="clear" w:color="auto" w:fill="FFFFFF" w:themeFill="background1"/>
          </w:tcPr>
          <w:p w14:paraId="7996E4BA" w14:textId="2003649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-OD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6C4C2F4" w14:textId="26E3509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6-BG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1A250821" w14:textId="1CFF3E8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8-CD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9B5ABE3" w14:textId="060D78B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-BGS</w:t>
            </w:r>
          </w:p>
        </w:tc>
        <w:tc>
          <w:tcPr>
            <w:tcW w:w="992" w:type="dxa"/>
            <w:shd w:val="clear" w:color="auto" w:fill="FFFFFF" w:themeFill="background1"/>
          </w:tcPr>
          <w:p w14:paraId="698FEB65" w14:textId="6A102AD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-BG1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EED3DAA" w14:textId="372A1A78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-BG2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73A4794" w14:textId="7B3A6F5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-S1</w:t>
            </w:r>
          </w:p>
        </w:tc>
      </w:tr>
      <w:tr w:rsidR="00342B13" w:rsidRPr="00342B13" w14:paraId="13A58A20" w14:textId="77777777" w:rsidTr="00342B13">
        <w:trPr>
          <w:trHeight w:val="570"/>
        </w:trPr>
        <w:tc>
          <w:tcPr>
            <w:tcW w:w="1933" w:type="dxa"/>
            <w:gridSpan w:val="2"/>
            <w:shd w:val="clear" w:color="auto" w:fill="FFFFFF" w:themeFill="background1"/>
            <w:hideMark/>
          </w:tcPr>
          <w:p w14:paraId="702BF459" w14:textId="0745E25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12B658CD" w14:textId="6853C14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/03/2017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78796E23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/03/2017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6583385D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/03/2017</w:t>
            </w:r>
          </w:p>
        </w:tc>
        <w:tc>
          <w:tcPr>
            <w:tcW w:w="1077" w:type="dxa"/>
            <w:shd w:val="clear" w:color="auto" w:fill="FFFFFF" w:themeFill="background1"/>
            <w:hideMark/>
          </w:tcPr>
          <w:p w14:paraId="7616272A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/03/17</w:t>
            </w:r>
          </w:p>
        </w:tc>
        <w:tc>
          <w:tcPr>
            <w:tcW w:w="1134" w:type="dxa"/>
            <w:shd w:val="clear" w:color="auto" w:fill="FFFFFF" w:themeFill="background1"/>
          </w:tcPr>
          <w:p w14:paraId="795EBEF1" w14:textId="00F7385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/03/17</w:t>
            </w:r>
          </w:p>
        </w:tc>
        <w:tc>
          <w:tcPr>
            <w:tcW w:w="1134" w:type="dxa"/>
            <w:shd w:val="clear" w:color="auto" w:fill="FFFFFF" w:themeFill="background1"/>
          </w:tcPr>
          <w:p w14:paraId="51B91F95" w14:textId="0DC3726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/03/17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AC2AF68" w14:textId="39ECEFD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/03/17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5E6B63C7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/03/17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8DFACF2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/03/17</w:t>
            </w:r>
          </w:p>
        </w:tc>
        <w:tc>
          <w:tcPr>
            <w:tcW w:w="992" w:type="dxa"/>
            <w:shd w:val="clear" w:color="auto" w:fill="FFFFFF" w:themeFill="background1"/>
          </w:tcPr>
          <w:p w14:paraId="17FAB016" w14:textId="1E5239D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/24/1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31960CC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/24/1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627DEACC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/26/17</w:t>
            </w:r>
          </w:p>
        </w:tc>
      </w:tr>
      <w:tr w:rsidR="00342B13" w:rsidRPr="00342B13" w14:paraId="027567D5" w14:textId="77777777" w:rsidTr="00342B13">
        <w:trPr>
          <w:trHeight w:val="570"/>
        </w:trPr>
        <w:tc>
          <w:tcPr>
            <w:tcW w:w="1933" w:type="dxa"/>
            <w:gridSpan w:val="2"/>
            <w:shd w:val="clear" w:color="auto" w:fill="FFFFFF" w:themeFill="background1"/>
            <w:hideMark/>
          </w:tcPr>
          <w:p w14:paraId="237D6BA7" w14:textId="4E362F2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39CCE8F" w14:textId="4CC4585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4:5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51AD0596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5:3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75BC29D3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5:50</w:t>
            </w:r>
          </w:p>
        </w:tc>
        <w:tc>
          <w:tcPr>
            <w:tcW w:w="1077" w:type="dxa"/>
            <w:shd w:val="clear" w:color="auto" w:fill="FFFFFF" w:themeFill="background1"/>
            <w:hideMark/>
          </w:tcPr>
          <w:p w14:paraId="4E9D77CA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:15</w:t>
            </w:r>
          </w:p>
        </w:tc>
        <w:tc>
          <w:tcPr>
            <w:tcW w:w="1134" w:type="dxa"/>
            <w:shd w:val="clear" w:color="auto" w:fill="FFFFFF" w:themeFill="background1"/>
          </w:tcPr>
          <w:p w14:paraId="2EF47433" w14:textId="2739995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:15</w:t>
            </w:r>
          </w:p>
        </w:tc>
        <w:tc>
          <w:tcPr>
            <w:tcW w:w="1134" w:type="dxa"/>
            <w:shd w:val="clear" w:color="auto" w:fill="FFFFFF" w:themeFill="background1"/>
          </w:tcPr>
          <w:p w14:paraId="3129935C" w14:textId="2BBC3C6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1:00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6FBEA2B" w14:textId="2E05D78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1:00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7B4B3F7C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1:00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0CF758E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1:40</w:t>
            </w:r>
          </w:p>
        </w:tc>
        <w:tc>
          <w:tcPr>
            <w:tcW w:w="992" w:type="dxa"/>
            <w:shd w:val="clear" w:color="auto" w:fill="FFFFFF" w:themeFill="background1"/>
          </w:tcPr>
          <w:p w14:paraId="01DD85A8" w14:textId="5381898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:0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0FC558DF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:0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12F60047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:00</w:t>
            </w:r>
          </w:p>
        </w:tc>
      </w:tr>
      <w:tr w:rsidR="00342B13" w:rsidRPr="00342B13" w14:paraId="0ED3387A" w14:textId="77777777" w:rsidTr="00342B13">
        <w:trPr>
          <w:trHeight w:val="570"/>
        </w:trPr>
        <w:tc>
          <w:tcPr>
            <w:tcW w:w="1933" w:type="dxa"/>
            <w:gridSpan w:val="2"/>
            <w:shd w:val="clear" w:color="auto" w:fill="FFFFFF" w:themeFill="background1"/>
            <w:hideMark/>
          </w:tcPr>
          <w:p w14:paraId="73382239" w14:textId="696EF0E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pH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0DA86CE4" w14:textId="5946264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8.04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11662BD7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.92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17AC95C0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.73</w:t>
            </w:r>
          </w:p>
        </w:tc>
        <w:tc>
          <w:tcPr>
            <w:tcW w:w="1077" w:type="dxa"/>
            <w:shd w:val="clear" w:color="auto" w:fill="FFFFFF" w:themeFill="background1"/>
            <w:hideMark/>
          </w:tcPr>
          <w:p w14:paraId="52F99488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8.3</w:t>
            </w:r>
          </w:p>
        </w:tc>
        <w:tc>
          <w:tcPr>
            <w:tcW w:w="1134" w:type="dxa"/>
            <w:shd w:val="clear" w:color="auto" w:fill="FFFFFF" w:themeFill="background1"/>
          </w:tcPr>
          <w:p w14:paraId="279800F3" w14:textId="67BC1F8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8.3</w:t>
            </w:r>
          </w:p>
        </w:tc>
        <w:tc>
          <w:tcPr>
            <w:tcW w:w="1134" w:type="dxa"/>
            <w:shd w:val="clear" w:color="auto" w:fill="FFFFFF" w:themeFill="background1"/>
          </w:tcPr>
          <w:p w14:paraId="43CBE260" w14:textId="2A246ED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.1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90A06B9" w14:textId="66F4436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.1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27A89E02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.6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0AC277D0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8.18</w:t>
            </w:r>
          </w:p>
        </w:tc>
        <w:tc>
          <w:tcPr>
            <w:tcW w:w="992" w:type="dxa"/>
            <w:shd w:val="clear" w:color="auto" w:fill="FFFFFF" w:themeFill="background1"/>
          </w:tcPr>
          <w:p w14:paraId="617B2C2B" w14:textId="2B84EDA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764E5EDD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0E9A7B3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342B13" w:rsidRPr="00342B13" w14:paraId="3C604882" w14:textId="77777777" w:rsidTr="00342B13">
        <w:trPr>
          <w:trHeight w:val="570"/>
        </w:trPr>
        <w:tc>
          <w:tcPr>
            <w:tcW w:w="1933" w:type="dxa"/>
            <w:gridSpan w:val="2"/>
            <w:shd w:val="clear" w:color="auto" w:fill="FFFFFF" w:themeFill="background1"/>
            <w:hideMark/>
          </w:tcPr>
          <w:p w14:paraId="691D808A" w14:textId="67F564E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Temp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69061FFD" w14:textId="1DA54A3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8.1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B061DFB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3.6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4B8DD55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0.8</w:t>
            </w:r>
          </w:p>
        </w:tc>
        <w:tc>
          <w:tcPr>
            <w:tcW w:w="1077" w:type="dxa"/>
            <w:shd w:val="clear" w:color="auto" w:fill="FFFFFF" w:themeFill="background1"/>
            <w:hideMark/>
          </w:tcPr>
          <w:p w14:paraId="630FD3BA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2.7</w:t>
            </w:r>
          </w:p>
        </w:tc>
        <w:tc>
          <w:tcPr>
            <w:tcW w:w="1134" w:type="dxa"/>
            <w:shd w:val="clear" w:color="auto" w:fill="FFFFFF" w:themeFill="background1"/>
          </w:tcPr>
          <w:p w14:paraId="4A615FB5" w14:textId="3712D18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2.7</w:t>
            </w:r>
          </w:p>
        </w:tc>
        <w:tc>
          <w:tcPr>
            <w:tcW w:w="1134" w:type="dxa"/>
            <w:shd w:val="clear" w:color="auto" w:fill="FFFFFF" w:themeFill="background1"/>
          </w:tcPr>
          <w:p w14:paraId="277C61E5" w14:textId="6C640D8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2.9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BBBDDD6" w14:textId="0742C49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0.3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51C940D2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1.7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30C8AB15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1.6</w:t>
            </w:r>
          </w:p>
        </w:tc>
        <w:tc>
          <w:tcPr>
            <w:tcW w:w="992" w:type="dxa"/>
            <w:shd w:val="clear" w:color="auto" w:fill="FFFFFF" w:themeFill="background1"/>
          </w:tcPr>
          <w:p w14:paraId="1D580299" w14:textId="259D3C8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2B70884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74710E7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-</w:t>
            </w:r>
          </w:p>
        </w:tc>
      </w:tr>
      <w:tr w:rsidR="00342B13" w:rsidRPr="00342B13" w14:paraId="714EB671" w14:textId="77777777" w:rsidTr="00342B13">
        <w:trPr>
          <w:trHeight w:val="570"/>
        </w:trPr>
        <w:tc>
          <w:tcPr>
            <w:tcW w:w="1933" w:type="dxa"/>
            <w:gridSpan w:val="2"/>
            <w:shd w:val="clear" w:color="auto" w:fill="FFFFFF" w:themeFill="background1"/>
            <w:hideMark/>
          </w:tcPr>
          <w:p w14:paraId="7A686298" w14:textId="4FFCC2D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Matrix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74E54119" w14:textId="70FB794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 xml:space="preserve"> Seawater 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19FF546B" w14:textId="0E044A2D" w:rsidR="00C97EC2" w:rsidRPr="00342B13" w:rsidRDefault="00304B9A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noProof/>
                <w:sz w:val="20"/>
                <w:szCs w:val="20"/>
              </w:rPr>
              <w:t>Effluent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73565BEB" w14:textId="3288195B" w:rsidR="00C97EC2" w:rsidRPr="00342B13" w:rsidRDefault="00304B9A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Effluent</w:t>
            </w:r>
            <w:r w:rsidR="00C97EC2" w:rsidRPr="00342B13">
              <w:rPr>
                <w:rFonts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1077" w:type="dxa"/>
            <w:shd w:val="clear" w:color="auto" w:fill="FFFFFF" w:themeFill="background1"/>
            <w:hideMark/>
          </w:tcPr>
          <w:p w14:paraId="53113869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Water</w:t>
            </w:r>
          </w:p>
        </w:tc>
        <w:tc>
          <w:tcPr>
            <w:tcW w:w="1134" w:type="dxa"/>
            <w:shd w:val="clear" w:color="auto" w:fill="FFFFFF" w:themeFill="background1"/>
          </w:tcPr>
          <w:p w14:paraId="4D9034C1" w14:textId="67FD08D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Water</w:t>
            </w:r>
          </w:p>
        </w:tc>
        <w:tc>
          <w:tcPr>
            <w:tcW w:w="1134" w:type="dxa"/>
            <w:shd w:val="clear" w:color="auto" w:fill="FFFFFF" w:themeFill="background1"/>
          </w:tcPr>
          <w:p w14:paraId="5CAA3ACC" w14:textId="73BB774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Water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C360FB2" w14:textId="2440953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effluent water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6A8DB173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effluent water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8DD6876" w14:textId="1BB4C7C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seawater-backg</w:t>
            </w:r>
            <w:r w:rsidR="00877E7F" w:rsidRPr="00342B13">
              <w:rPr>
                <w:rFonts w:cstheme="minorHAnsi"/>
                <w:sz w:val="20"/>
                <w:szCs w:val="20"/>
              </w:rPr>
              <w:t>r</w:t>
            </w:r>
            <w:r w:rsidR="00342B13">
              <w:rPr>
                <w:rFonts w:cstheme="minorHAnsi"/>
                <w:sz w:val="20"/>
                <w:szCs w:val="20"/>
              </w:rPr>
              <w:t>ou</w:t>
            </w:r>
            <w:r w:rsidR="00877E7F" w:rsidRPr="00342B13">
              <w:rPr>
                <w:rFonts w:cstheme="minorHAnsi"/>
                <w:sz w:val="20"/>
                <w:szCs w:val="20"/>
              </w:rPr>
              <w:t>n</w:t>
            </w:r>
            <w:r w:rsidRPr="00342B13">
              <w:rPr>
                <w:rFonts w:cstheme="minorHAnsi"/>
                <w:sz w:val="20"/>
                <w:szCs w:val="20"/>
              </w:rPr>
              <w:t>d</w:t>
            </w:r>
          </w:p>
        </w:tc>
        <w:tc>
          <w:tcPr>
            <w:tcW w:w="992" w:type="dxa"/>
            <w:shd w:val="clear" w:color="auto" w:fill="FFFFFF" w:themeFill="background1"/>
          </w:tcPr>
          <w:p w14:paraId="40FD4EFC" w14:textId="038583AB" w:rsidR="00C97EC2" w:rsidRPr="00342B13" w:rsidRDefault="00D74106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effluent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7810279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 xml:space="preserve">fresh water 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5DFA95B9" w14:textId="7777777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seawater</w:t>
            </w:r>
          </w:p>
        </w:tc>
      </w:tr>
      <w:tr w:rsidR="00342B13" w:rsidRPr="00342B13" w14:paraId="798914DF" w14:textId="77777777" w:rsidTr="00342B13">
        <w:trPr>
          <w:trHeight w:val="570"/>
        </w:trPr>
        <w:tc>
          <w:tcPr>
            <w:tcW w:w="1933" w:type="dxa"/>
            <w:gridSpan w:val="2"/>
            <w:shd w:val="clear" w:color="auto" w:fill="FFFFFF" w:themeFill="background1"/>
          </w:tcPr>
          <w:p w14:paraId="5217C415" w14:textId="21238A3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Latitude (decimal degree)</w:t>
            </w:r>
          </w:p>
        </w:tc>
        <w:tc>
          <w:tcPr>
            <w:tcW w:w="1263" w:type="dxa"/>
            <w:shd w:val="clear" w:color="auto" w:fill="FFFFFF" w:themeFill="background1"/>
          </w:tcPr>
          <w:p w14:paraId="7E36C1AE" w14:textId="13CA472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4.213637</w:t>
            </w:r>
          </w:p>
          <w:p w14:paraId="66180CFD" w14:textId="0F6058A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3" w:type="dxa"/>
            <w:shd w:val="clear" w:color="auto" w:fill="FFFFFF" w:themeFill="background1"/>
          </w:tcPr>
          <w:p w14:paraId="43B724D8" w14:textId="5EB52CA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4.207553</w:t>
            </w:r>
          </w:p>
        </w:tc>
        <w:tc>
          <w:tcPr>
            <w:tcW w:w="1263" w:type="dxa"/>
            <w:shd w:val="clear" w:color="auto" w:fill="FFFFFF" w:themeFill="background1"/>
          </w:tcPr>
          <w:p w14:paraId="640D51A0" w14:textId="2F38DD9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4.213222</w:t>
            </w:r>
          </w:p>
        </w:tc>
        <w:tc>
          <w:tcPr>
            <w:tcW w:w="1077" w:type="dxa"/>
            <w:shd w:val="clear" w:color="auto" w:fill="FFFFFF" w:themeFill="background1"/>
          </w:tcPr>
          <w:p w14:paraId="6E015B30" w14:textId="6E4DB71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4.15425</w:t>
            </w:r>
          </w:p>
        </w:tc>
        <w:tc>
          <w:tcPr>
            <w:tcW w:w="1134" w:type="dxa"/>
            <w:shd w:val="clear" w:color="auto" w:fill="FFFFFF" w:themeFill="background1"/>
          </w:tcPr>
          <w:p w14:paraId="3E4E426B" w14:textId="714960B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4.15425</w:t>
            </w:r>
          </w:p>
        </w:tc>
        <w:tc>
          <w:tcPr>
            <w:tcW w:w="1134" w:type="dxa"/>
            <w:shd w:val="clear" w:color="auto" w:fill="FFFFFF" w:themeFill="background1"/>
          </w:tcPr>
          <w:p w14:paraId="34C8BB99" w14:textId="19D3BCA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4.15127778</w:t>
            </w:r>
          </w:p>
        </w:tc>
        <w:tc>
          <w:tcPr>
            <w:tcW w:w="1276" w:type="dxa"/>
            <w:shd w:val="clear" w:color="auto" w:fill="FFFFFF" w:themeFill="background1"/>
          </w:tcPr>
          <w:p w14:paraId="45142823" w14:textId="625011D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4.15127778</w:t>
            </w:r>
          </w:p>
        </w:tc>
        <w:tc>
          <w:tcPr>
            <w:tcW w:w="992" w:type="dxa"/>
            <w:shd w:val="clear" w:color="auto" w:fill="FFFFFF" w:themeFill="background1"/>
          </w:tcPr>
          <w:p w14:paraId="3154AF8A" w14:textId="422B3FC8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4.15127778</w:t>
            </w:r>
          </w:p>
        </w:tc>
        <w:tc>
          <w:tcPr>
            <w:tcW w:w="1276" w:type="dxa"/>
            <w:shd w:val="clear" w:color="auto" w:fill="FFFFFF" w:themeFill="background1"/>
          </w:tcPr>
          <w:p w14:paraId="18DF1F65" w14:textId="3EAA026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4.12458333</w:t>
            </w:r>
          </w:p>
        </w:tc>
        <w:tc>
          <w:tcPr>
            <w:tcW w:w="992" w:type="dxa"/>
            <w:shd w:val="clear" w:color="auto" w:fill="FFFFFF" w:themeFill="background1"/>
          </w:tcPr>
          <w:p w14:paraId="42C42C80" w14:textId="50613DB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3.98128889</w:t>
            </w:r>
          </w:p>
        </w:tc>
        <w:tc>
          <w:tcPr>
            <w:tcW w:w="1134" w:type="dxa"/>
            <w:shd w:val="clear" w:color="auto" w:fill="FFFFFF" w:themeFill="background1"/>
          </w:tcPr>
          <w:p w14:paraId="496CC66D" w14:textId="1B29EC9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3.98128889</w:t>
            </w:r>
          </w:p>
        </w:tc>
        <w:tc>
          <w:tcPr>
            <w:tcW w:w="1134" w:type="dxa"/>
            <w:shd w:val="clear" w:color="auto" w:fill="FFFFFF" w:themeFill="background1"/>
          </w:tcPr>
          <w:p w14:paraId="6D0525D4" w14:textId="3A92CD2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3.72440833</w:t>
            </w:r>
          </w:p>
        </w:tc>
      </w:tr>
      <w:tr w:rsidR="00342B13" w:rsidRPr="00342B13" w14:paraId="2EC612B1" w14:textId="77777777" w:rsidTr="00342B13">
        <w:trPr>
          <w:trHeight w:val="570"/>
        </w:trPr>
        <w:tc>
          <w:tcPr>
            <w:tcW w:w="1933" w:type="dxa"/>
            <w:gridSpan w:val="2"/>
            <w:shd w:val="clear" w:color="auto" w:fill="FFFFFF" w:themeFill="background1"/>
          </w:tcPr>
          <w:p w14:paraId="6B44C085" w14:textId="4E481FB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Longitude (decimal degree)</w:t>
            </w:r>
          </w:p>
        </w:tc>
        <w:tc>
          <w:tcPr>
            <w:tcW w:w="1263" w:type="dxa"/>
            <w:shd w:val="clear" w:color="auto" w:fill="FFFFFF" w:themeFill="background1"/>
          </w:tcPr>
          <w:p w14:paraId="6AFF2550" w14:textId="6742084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468423</w:t>
            </w:r>
          </w:p>
        </w:tc>
        <w:tc>
          <w:tcPr>
            <w:tcW w:w="1263" w:type="dxa"/>
            <w:shd w:val="clear" w:color="auto" w:fill="FFFFFF" w:themeFill="background1"/>
          </w:tcPr>
          <w:p w14:paraId="5947541D" w14:textId="3729CB4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481928</w:t>
            </w:r>
          </w:p>
        </w:tc>
        <w:tc>
          <w:tcPr>
            <w:tcW w:w="1263" w:type="dxa"/>
            <w:shd w:val="clear" w:color="auto" w:fill="FFFFFF" w:themeFill="background1"/>
          </w:tcPr>
          <w:p w14:paraId="2072C5A9" w14:textId="050DD31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491889</w:t>
            </w:r>
          </w:p>
        </w:tc>
        <w:tc>
          <w:tcPr>
            <w:tcW w:w="1077" w:type="dxa"/>
            <w:shd w:val="clear" w:color="auto" w:fill="FFFFFF" w:themeFill="background1"/>
          </w:tcPr>
          <w:p w14:paraId="6E15B829" w14:textId="4AB965B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4266667</w:t>
            </w:r>
          </w:p>
        </w:tc>
        <w:tc>
          <w:tcPr>
            <w:tcW w:w="1134" w:type="dxa"/>
            <w:shd w:val="clear" w:color="auto" w:fill="FFFFFF" w:themeFill="background1"/>
          </w:tcPr>
          <w:p w14:paraId="38B5F093" w14:textId="2711592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4269444</w:t>
            </w:r>
          </w:p>
        </w:tc>
        <w:tc>
          <w:tcPr>
            <w:tcW w:w="1134" w:type="dxa"/>
            <w:shd w:val="clear" w:color="auto" w:fill="FFFFFF" w:themeFill="background1"/>
          </w:tcPr>
          <w:p w14:paraId="54D14A7E" w14:textId="5EB98E4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4247222</w:t>
            </w:r>
          </w:p>
        </w:tc>
        <w:tc>
          <w:tcPr>
            <w:tcW w:w="1276" w:type="dxa"/>
            <w:shd w:val="clear" w:color="auto" w:fill="FFFFFF" w:themeFill="background1"/>
          </w:tcPr>
          <w:p w14:paraId="5246FFF1" w14:textId="3B2D52E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4247222</w:t>
            </w:r>
          </w:p>
        </w:tc>
        <w:tc>
          <w:tcPr>
            <w:tcW w:w="992" w:type="dxa"/>
            <w:shd w:val="clear" w:color="auto" w:fill="FFFFFF" w:themeFill="background1"/>
          </w:tcPr>
          <w:p w14:paraId="08D5B4EB" w14:textId="7CD3917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4247222</w:t>
            </w:r>
          </w:p>
        </w:tc>
        <w:tc>
          <w:tcPr>
            <w:tcW w:w="1276" w:type="dxa"/>
            <w:shd w:val="clear" w:color="auto" w:fill="FFFFFF" w:themeFill="background1"/>
          </w:tcPr>
          <w:p w14:paraId="098A5239" w14:textId="7CB1BDB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40305556</w:t>
            </w:r>
          </w:p>
        </w:tc>
        <w:tc>
          <w:tcPr>
            <w:tcW w:w="992" w:type="dxa"/>
            <w:shd w:val="clear" w:color="auto" w:fill="FFFFFF" w:themeFill="background1"/>
          </w:tcPr>
          <w:p w14:paraId="1A8106B0" w14:textId="3D888BC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3441667</w:t>
            </w:r>
          </w:p>
        </w:tc>
        <w:tc>
          <w:tcPr>
            <w:tcW w:w="1134" w:type="dxa"/>
            <w:shd w:val="clear" w:color="auto" w:fill="FFFFFF" w:themeFill="background1"/>
          </w:tcPr>
          <w:p w14:paraId="50BF66F6" w14:textId="0D1C92E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3441667</w:t>
            </w:r>
          </w:p>
        </w:tc>
        <w:tc>
          <w:tcPr>
            <w:tcW w:w="1134" w:type="dxa"/>
            <w:shd w:val="clear" w:color="auto" w:fill="FFFFFF" w:themeFill="background1"/>
          </w:tcPr>
          <w:p w14:paraId="59DDD876" w14:textId="27B02CF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0.1691667</w:t>
            </w:r>
          </w:p>
        </w:tc>
      </w:tr>
      <w:tr w:rsidR="00342B13" w:rsidRPr="00342B13" w14:paraId="311CC515" w14:textId="77777777" w:rsidTr="00342B13">
        <w:trPr>
          <w:trHeight w:val="256"/>
        </w:trPr>
        <w:tc>
          <w:tcPr>
            <w:tcW w:w="1162" w:type="dxa"/>
            <w:shd w:val="clear" w:color="auto" w:fill="FFFFFF" w:themeFill="background1"/>
            <w:hideMark/>
          </w:tcPr>
          <w:p w14:paraId="0B254D75" w14:textId="7ADFD78D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Element</w:t>
            </w:r>
          </w:p>
        </w:tc>
        <w:tc>
          <w:tcPr>
            <w:tcW w:w="771" w:type="dxa"/>
            <w:shd w:val="clear" w:color="auto" w:fill="FFFFFF" w:themeFill="background1"/>
          </w:tcPr>
          <w:p w14:paraId="43B25A70" w14:textId="3F1DA7A3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LOD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31193F05" w14:textId="5B0AAD9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30938187" w14:textId="5D48B7E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5DCE24D" w14:textId="79737A1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1077" w:type="dxa"/>
            <w:shd w:val="clear" w:color="auto" w:fill="FFFFFF" w:themeFill="background1"/>
          </w:tcPr>
          <w:p w14:paraId="1AE938E4" w14:textId="5F95F80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25E257AD" w14:textId="42B7A95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1134" w:type="dxa"/>
            <w:shd w:val="clear" w:color="auto" w:fill="FFFFFF" w:themeFill="background1"/>
          </w:tcPr>
          <w:p w14:paraId="505BAE57" w14:textId="6E0FFF9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7BB5AD6" w14:textId="08D4375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230F7EC5" w14:textId="101E306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47F0710" w14:textId="61359CC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992" w:type="dxa"/>
            <w:shd w:val="clear" w:color="auto" w:fill="FFFFFF" w:themeFill="background1"/>
          </w:tcPr>
          <w:p w14:paraId="383EACD5" w14:textId="739FD9D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8B9F829" w14:textId="64DE128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21D630D9" w14:textId="4DA3F53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µg/L</w:t>
            </w:r>
          </w:p>
        </w:tc>
      </w:tr>
      <w:tr w:rsidR="00342B13" w:rsidRPr="00342B13" w14:paraId="64A427A7" w14:textId="77777777" w:rsidTr="00342B13">
        <w:trPr>
          <w:trHeight w:val="260"/>
        </w:trPr>
        <w:tc>
          <w:tcPr>
            <w:tcW w:w="1162" w:type="dxa"/>
            <w:shd w:val="clear" w:color="auto" w:fill="FFFFFF" w:themeFill="background1"/>
            <w:hideMark/>
          </w:tcPr>
          <w:p w14:paraId="1526DBEB" w14:textId="54721B74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Aluminium</w:t>
            </w:r>
          </w:p>
        </w:tc>
        <w:tc>
          <w:tcPr>
            <w:tcW w:w="771" w:type="dxa"/>
            <w:shd w:val="clear" w:color="auto" w:fill="FFFFFF" w:themeFill="background1"/>
          </w:tcPr>
          <w:p w14:paraId="7862F83A" w14:textId="18DDD6D8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.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0ECF8B02" w14:textId="7696205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8.1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4B148DE3" w14:textId="056E63F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2.7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6E942636" w14:textId="77A41EC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.1</w:t>
            </w:r>
          </w:p>
        </w:tc>
        <w:tc>
          <w:tcPr>
            <w:tcW w:w="1077" w:type="dxa"/>
            <w:shd w:val="clear" w:color="auto" w:fill="FFFFFF" w:themeFill="background1"/>
          </w:tcPr>
          <w:p w14:paraId="1A890F41" w14:textId="1758C34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.1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448AE346" w14:textId="3ADF108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18</w:t>
            </w:r>
          </w:p>
        </w:tc>
        <w:tc>
          <w:tcPr>
            <w:tcW w:w="1134" w:type="dxa"/>
            <w:shd w:val="clear" w:color="auto" w:fill="FFFFFF" w:themeFill="background1"/>
          </w:tcPr>
          <w:p w14:paraId="49B8ACDF" w14:textId="02BE0DD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561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EE5D859" w14:textId="185681A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.1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6D6122CC" w14:textId="65CC5A3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,870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280E51E" w14:textId="12DDC22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17</w:t>
            </w:r>
          </w:p>
        </w:tc>
        <w:tc>
          <w:tcPr>
            <w:tcW w:w="992" w:type="dxa"/>
            <w:shd w:val="clear" w:color="auto" w:fill="FFFFFF" w:themeFill="background1"/>
          </w:tcPr>
          <w:p w14:paraId="65E29739" w14:textId="24E9A8B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2,20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03A4F8CB" w14:textId="0A01BF7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79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1CD44673" w14:textId="5A9EB23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.1</w:t>
            </w:r>
          </w:p>
          <w:p w14:paraId="10995024" w14:textId="428FAC5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42B13" w:rsidRPr="00342B13" w14:paraId="4BB811A9" w14:textId="77777777" w:rsidTr="00342B13">
        <w:trPr>
          <w:trHeight w:val="364"/>
        </w:trPr>
        <w:tc>
          <w:tcPr>
            <w:tcW w:w="1162" w:type="dxa"/>
            <w:shd w:val="clear" w:color="auto" w:fill="FFFFFF" w:themeFill="background1"/>
            <w:hideMark/>
          </w:tcPr>
          <w:p w14:paraId="694E43AD" w14:textId="1DD59F9A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Arsenic</w:t>
            </w:r>
          </w:p>
        </w:tc>
        <w:tc>
          <w:tcPr>
            <w:tcW w:w="771" w:type="dxa"/>
            <w:shd w:val="clear" w:color="auto" w:fill="FFFFFF" w:themeFill="background1"/>
          </w:tcPr>
          <w:p w14:paraId="20ED1B45" w14:textId="252DAA4E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5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7A8733F0" w14:textId="1C310DD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.1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FE07433" w14:textId="3542148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50D6A5AA" w14:textId="34D2B59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.1</w:t>
            </w:r>
          </w:p>
        </w:tc>
        <w:tc>
          <w:tcPr>
            <w:tcW w:w="1077" w:type="dxa"/>
            <w:shd w:val="clear" w:color="auto" w:fill="FFFFFF" w:themeFill="background1"/>
          </w:tcPr>
          <w:p w14:paraId="5FEFDF34" w14:textId="4347CD5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559E3C21" w14:textId="1F50203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</w:tcPr>
          <w:p w14:paraId="062B8FEB" w14:textId="0E1B2C7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6.1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5CFA05B" w14:textId="08CEF22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7EC4CDE8" w14:textId="4F875D3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7.3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F1C4A38" w14:textId="3BCDEAD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92" w:type="dxa"/>
            <w:shd w:val="clear" w:color="auto" w:fill="FFFFFF" w:themeFill="background1"/>
          </w:tcPr>
          <w:p w14:paraId="5B5839CF" w14:textId="7666526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0.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1ABAB9DE" w14:textId="2F92A7D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2D23A685" w14:textId="42137B3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</w:tr>
      <w:tr w:rsidR="00342B13" w:rsidRPr="00342B13" w14:paraId="3A30DE3F" w14:textId="77777777" w:rsidTr="00342B13">
        <w:trPr>
          <w:trHeight w:val="270"/>
        </w:trPr>
        <w:tc>
          <w:tcPr>
            <w:tcW w:w="1162" w:type="dxa"/>
            <w:shd w:val="clear" w:color="auto" w:fill="FFFFFF" w:themeFill="background1"/>
            <w:hideMark/>
          </w:tcPr>
          <w:p w14:paraId="2910A8D8" w14:textId="6FD675A9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Boron</w:t>
            </w:r>
          </w:p>
        </w:tc>
        <w:tc>
          <w:tcPr>
            <w:tcW w:w="771" w:type="dxa"/>
            <w:shd w:val="clear" w:color="auto" w:fill="FFFFFF" w:themeFill="background1"/>
          </w:tcPr>
          <w:p w14:paraId="101337D6" w14:textId="40F0BD05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50.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7F2A1E49" w14:textId="66601BB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6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0DD8E317" w14:textId="4DADDA0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5.36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548C938A" w14:textId="3478A0E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5.36</w:t>
            </w:r>
          </w:p>
        </w:tc>
        <w:tc>
          <w:tcPr>
            <w:tcW w:w="1077" w:type="dxa"/>
            <w:shd w:val="clear" w:color="auto" w:fill="FFFFFF" w:themeFill="background1"/>
          </w:tcPr>
          <w:p w14:paraId="78150372" w14:textId="349C461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,80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004F917" w14:textId="7FFF16A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,370</w:t>
            </w:r>
          </w:p>
        </w:tc>
        <w:tc>
          <w:tcPr>
            <w:tcW w:w="1134" w:type="dxa"/>
            <w:shd w:val="clear" w:color="auto" w:fill="FFFFFF" w:themeFill="background1"/>
          </w:tcPr>
          <w:p w14:paraId="2AC25C11" w14:textId="73FCD14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,860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E0ADA9D" w14:textId="63FAE22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,940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02F329E0" w14:textId="34A058C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81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59A35C4" w14:textId="62768CD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,680</w:t>
            </w:r>
          </w:p>
        </w:tc>
        <w:tc>
          <w:tcPr>
            <w:tcW w:w="992" w:type="dxa"/>
            <w:shd w:val="clear" w:color="auto" w:fill="FFFFFF" w:themeFill="background1"/>
          </w:tcPr>
          <w:p w14:paraId="480D78CE" w14:textId="1634F0D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,20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632142FB" w14:textId="5E39816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,55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1BC6F1A4" w14:textId="1365B51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,550</w:t>
            </w:r>
          </w:p>
        </w:tc>
      </w:tr>
      <w:tr w:rsidR="00342B13" w:rsidRPr="00342B13" w14:paraId="27A28199" w14:textId="77777777" w:rsidTr="00342B13">
        <w:trPr>
          <w:trHeight w:val="250"/>
        </w:trPr>
        <w:tc>
          <w:tcPr>
            <w:tcW w:w="1162" w:type="dxa"/>
            <w:shd w:val="clear" w:color="auto" w:fill="FFFFFF" w:themeFill="background1"/>
            <w:hideMark/>
          </w:tcPr>
          <w:p w14:paraId="2493A300" w14:textId="53DFBEC8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Cadmium</w:t>
            </w:r>
          </w:p>
        </w:tc>
        <w:tc>
          <w:tcPr>
            <w:tcW w:w="771" w:type="dxa"/>
            <w:shd w:val="clear" w:color="auto" w:fill="FFFFFF" w:themeFill="background1"/>
          </w:tcPr>
          <w:p w14:paraId="4F56DDE4" w14:textId="2BFC34A7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8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4EE0EB86" w14:textId="2CA19ED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5B85A2F" w14:textId="426C643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C688322" w14:textId="6F4D0D08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1077" w:type="dxa"/>
            <w:shd w:val="clear" w:color="auto" w:fill="FFFFFF" w:themeFill="background1"/>
          </w:tcPr>
          <w:p w14:paraId="02296FCA" w14:textId="6A39938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407B82D2" w14:textId="538A77F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1134" w:type="dxa"/>
            <w:shd w:val="clear" w:color="auto" w:fill="FFFFFF" w:themeFill="background1"/>
          </w:tcPr>
          <w:p w14:paraId="6C0BA8EB" w14:textId="20B9EFE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E4A48A3" w14:textId="59A6B8C8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1C9A8457" w14:textId="28616F7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ED3BC51" w14:textId="3CFD873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992" w:type="dxa"/>
            <w:shd w:val="clear" w:color="auto" w:fill="FFFFFF" w:themeFill="background1"/>
          </w:tcPr>
          <w:p w14:paraId="4BEC70E7" w14:textId="5890267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4EC58531" w14:textId="6538124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5871FA77" w14:textId="33231A5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57</w:t>
            </w:r>
          </w:p>
        </w:tc>
      </w:tr>
      <w:tr w:rsidR="00342B13" w:rsidRPr="00342B13" w14:paraId="43B3A12F" w14:textId="77777777" w:rsidTr="00342B13">
        <w:trPr>
          <w:trHeight w:val="126"/>
        </w:trPr>
        <w:tc>
          <w:tcPr>
            <w:tcW w:w="1162" w:type="dxa"/>
            <w:shd w:val="clear" w:color="auto" w:fill="FFFFFF" w:themeFill="background1"/>
            <w:hideMark/>
          </w:tcPr>
          <w:p w14:paraId="1811133E" w14:textId="3AE53405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Chromium (total)</w:t>
            </w:r>
          </w:p>
        </w:tc>
        <w:tc>
          <w:tcPr>
            <w:tcW w:w="771" w:type="dxa"/>
            <w:shd w:val="clear" w:color="auto" w:fill="FFFFFF" w:themeFill="background1"/>
          </w:tcPr>
          <w:p w14:paraId="037DEA9E" w14:textId="2B7A478F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5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621C025F" w14:textId="7029827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6793CFF9" w14:textId="7BBA4BF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C9E7F04" w14:textId="0EDAF16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077" w:type="dxa"/>
            <w:shd w:val="clear" w:color="auto" w:fill="FFFFFF" w:themeFill="background1"/>
          </w:tcPr>
          <w:p w14:paraId="1EC979C4" w14:textId="3DDDA49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577B8415" w14:textId="137F8978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</w:tcPr>
          <w:p w14:paraId="61E85885" w14:textId="47F9810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FF16955" w14:textId="450813B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71E5C042" w14:textId="0F267AC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60DAA2D" w14:textId="30D7854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92" w:type="dxa"/>
            <w:shd w:val="clear" w:color="auto" w:fill="FFFFFF" w:themeFill="background1"/>
          </w:tcPr>
          <w:p w14:paraId="2546401D" w14:textId="646A36A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2.3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20D577FA" w14:textId="0C249A9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1B55C001" w14:textId="1AAA560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</w:tr>
      <w:tr w:rsidR="00342B13" w:rsidRPr="00342B13" w14:paraId="36FD976E" w14:textId="77777777" w:rsidTr="00342B13">
        <w:trPr>
          <w:trHeight w:val="140"/>
        </w:trPr>
        <w:tc>
          <w:tcPr>
            <w:tcW w:w="1162" w:type="dxa"/>
            <w:shd w:val="clear" w:color="auto" w:fill="FFFFFF" w:themeFill="background1"/>
            <w:hideMark/>
          </w:tcPr>
          <w:p w14:paraId="47C99AF8" w14:textId="32FAF482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Cobalt</w:t>
            </w:r>
          </w:p>
        </w:tc>
        <w:tc>
          <w:tcPr>
            <w:tcW w:w="771" w:type="dxa"/>
            <w:shd w:val="clear" w:color="auto" w:fill="FFFFFF" w:themeFill="background1"/>
          </w:tcPr>
          <w:p w14:paraId="7B9A237C" w14:textId="11A24D2E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5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1C4AE8AC" w14:textId="2D82524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.2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00CCDA64" w14:textId="3BF4F35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4DE2E1E1" w14:textId="786E0DB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077" w:type="dxa"/>
            <w:shd w:val="clear" w:color="auto" w:fill="FFFFFF" w:themeFill="background1"/>
          </w:tcPr>
          <w:p w14:paraId="037F3F71" w14:textId="7AFF388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14004D62" w14:textId="50485F5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</w:tcPr>
          <w:p w14:paraId="5BD90CB2" w14:textId="4CCB8DE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5D2B10A" w14:textId="071F6E5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1F407AA6" w14:textId="42B6BFF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5.5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07ADECFA" w14:textId="26125B8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92" w:type="dxa"/>
            <w:shd w:val="clear" w:color="auto" w:fill="FFFFFF" w:themeFill="background1"/>
          </w:tcPr>
          <w:p w14:paraId="3668EEEA" w14:textId="550A58A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.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6112267" w14:textId="243ED4B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1F31079B" w14:textId="0870A9F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</w:tr>
      <w:tr w:rsidR="00342B13" w:rsidRPr="00342B13" w14:paraId="0E4989C5" w14:textId="77777777" w:rsidTr="00342B13">
        <w:trPr>
          <w:trHeight w:val="281"/>
        </w:trPr>
        <w:tc>
          <w:tcPr>
            <w:tcW w:w="1162" w:type="dxa"/>
            <w:shd w:val="clear" w:color="auto" w:fill="FFFFFF" w:themeFill="background1"/>
            <w:hideMark/>
          </w:tcPr>
          <w:p w14:paraId="5E7AF4F8" w14:textId="637DB1A2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 xml:space="preserve">Iron </w:t>
            </w:r>
          </w:p>
        </w:tc>
        <w:tc>
          <w:tcPr>
            <w:tcW w:w="771" w:type="dxa"/>
            <w:shd w:val="clear" w:color="auto" w:fill="FFFFFF" w:themeFill="background1"/>
          </w:tcPr>
          <w:p w14:paraId="73C23621" w14:textId="03FF70B8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50.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E14C275" w14:textId="776B8B0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,37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6D74DFB6" w14:textId="15B318F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509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37B747D2" w14:textId="4E65FDF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5.36</w:t>
            </w:r>
          </w:p>
        </w:tc>
        <w:tc>
          <w:tcPr>
            <w:tcW w:w="1077" w:type="dxa"/>
            <w:shd w:val="clear" w:color="auto" w:fill="FFFFFF" w:themeFill="background1"/>
          </w:tcPr>
          <w:p w14:paraId="08822C62" w14:textId="2C2945F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59.8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0D4B2320" w14:textId="3EEF970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19</w:t>
            </w:r>
          </w:p>
        </w:tc>
        <w:tc>
          <w:tcPr>
            <w:tcW w:w="1134" w:type="dxa"/>
            <w:shd w:val="clear" w:color="auto" w:fill="FFFFFF" w:themeFill="background1"/>
          </w:tcPr>
          <w:p w14:paraId="28DA232A" w14:textId="16162E0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39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10EFE00A" w14:textId="6C26D58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5.36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1242AB29" w14:textId="528ADEC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,090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2AD1113" w14:textId="08B2791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77</w:t>
            </w:r>
          </w:p>
        </w:tc>
        <w:tc>
          <w:tcPr>
            <w:tcW w:w="992" w:type="dxa"/>
            <w:shd w:val="clear" w:color="auto" w:fill="FFFFFF" w:themeFill="background1"/>
          </w:tcPr>
          <w:p w14:paraId="6474BCD3" w14:textId="05872D3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1,40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6BF20BE5" w14:textId="0673373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82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27233F8B" w14:textId="67FE27E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68.3</w:t>
            </w:r>
          </w:p>
        </w:tc>
      </w:tr>
      <w:tr w:rsidR="00342B13" w:rsidRPr="00342B13" w14:paraId="76ABE90A" w14:textId="77777777" w:rsidTr="00342B13">
        <w:trPr>
          <w:trHeight w:val="261"/>
        </w:trPr>
        <w:tc>
          <w:tcPr>
            <w:tcW w:w="1162" w:type="dxa"/>
            <w:shd w:val="clear" w:color="auto" w:fill="FFFFFF" w:themeFill="background1"/>
            <w:hideMark/>
          </w:tcPr>
          <w:p w14:paraId="79466070" w14:textId="60222B54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Lead</w:t>
            </w:r>
          </w:p>
        </w:tc>
        <w:tc>
          <w:tcPr>
            <w:tcW w:w="771" w:type="dxa"/>
            <w:shd w:val="clear" w:color="auto" w:fill="FFFFFF" w:themeFill="background1"/>
          </w:tcPr>
          <w:p w14:paraId="123FEDB2" w14:textId="6069FF12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1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1BEE9DCE" w14:textId="2AB8E54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C2897B7" w14:textId="74952A4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13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C5123F2" w14:textId="7CDF1ED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077" w:type="dxa"/>
            <w:shd w:val="clear" w:color="auto" w:fill="FFFFFF" w:themeFill="background1"/>
          </w:tcPr>
          <w:p w14:paraId="4D82F8A2" w14:textId="466D551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3FDCB3EF" w14:textId="413FF41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4" w:type="dxa"/>
            <w:shd w:val="clear" w:color="auto" w:fill="FFFFFF" w:themeFill="background1"/>
          </w:tcPr>
          <w:p w14:paraId="2B08030A" w14:textId="556781E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7CFE94C" w14:textId="44FCA30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56A72BA5" w14:textId="157637C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6422EA8" w14:textId="1889C45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92" w:type="dxa"/>
            <w:shd w:val="clear" w:color="auto" w:fill="FFFFFF" w:themeFill="background1"/>
          </w:tcPr>
          <w:p w14:paraId="1404DB72" w14:textId="400BD3B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.9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4F3FF6AF" w14:textId="0DBE588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41FF3548" w14:textId="4060A29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</w:tr>
      <w:tr w:rsidR="00342B13" w:rsidRPr="00342B13" w14:paraId="512D9075" w14:textId="77777777" w:rsidTr="00342B13">
        <w:trPr>
          <w:trHeight w:val="319"/>
        </w:trPr>
        <w:tc>
          <w:tcPr>
            <w:tcW w:w="1162" w:type="dxa"/>
            <w:shd w:val="clear" w:color="auto" w:fill="FFFFFF" w:themeFill="background1"/>
            <w:hideMark/>
          </w:tcPr>
          <w:p w14:paraId="02F6F230" w14:textId="415F2464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Manganese</w:t>
            </w:r>
          </w:p>
        </w:tc>
        <w:tc>
          <w:tcPr>
            <w:tcW w:w="771" w:type="dxa"/>
            <w:shd w:val="clear" w:color="auto" w:fill="FFFFFF" w:themeFill="background1"/>
          </w:tcPr>
          <w:p w14:paraId="36CFBFCB" w14:textId="3170D933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5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56B5D787" w14:textId="14CA7AA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625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191A49D0" w14:textId="22F52E7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7.9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08E6D08" w14:textId="5EE9912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96.4</w:t>
            </w:r>
          </w:p>
        </w:tc>
        <w:tc>
          <w:tcPr>
            <w:tcW w:w="1077" w:type="dxa"/>
            <w:shd w:val="clear" w:color="auto" w:fill="FFFFFF" w:themeFill="background1"/>
          </w:tcPr>
          <w:p w14:paraId="4213EA5B" w14:textId="6B67319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0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12F995CA" w14:textId="2DB2DEA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</w:tcPr>
          <w:p w14:paraId="002A2A5B" w14:textId="1D0AE08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67.8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F209821" w14:textId="3D87072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0B61470A" w14:textId="414FA67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74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2DEEFFC2" w14:textId="52EA937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6.1</w:t>
            </w:r>
          </w:p>
        </w:tc>
        <w:tc>
          <w:tcPr>
            <w:tcW w:w="992" w:type="dxa"/>
            <w:shd w:val="clear" w:color="auto" w:fill="FFFFFF" w:themeFill="background1"/>
          </w:tcPr>
          <w:p w14:paraId="44D68700" w14:textId="15055B46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311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4C0189D3" w14:textId="4AD7CD9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5.4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1B84D008" w14:textId="75429F5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</w:tr>
      <w:tr w:rsidR="00342B13" w:rsidRPr="00342B13" w14:paraId="1EB930C7" w14:textId="77777777" w:rsidTr="00342B13">
        <w:trPr>
          <w:trHeight w:val="124"/>
        </w:trPr>
        <w:tc>
          <w:tcPr>
            <w:tcW w:w="1162" w:type="dxa"/>
            <w:shd w:val="clear" w:color="auto" w:fill="FFFFFF" w:themeFill="background1"/>
            <w:hideMark/>
          </w:tcPr>
          <w:p w14:paraId="47C2CBC5" w14:textId="4809F906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Selenium</w:t>
            </w:r>
          </w:p>
        </w:tc>
        <w:tc>
          <w:tcPr>
            <w:tcW w:w="771" w:type="dxa"/>
            <w:shd w:val="clear" w:color="auto" w:fill="FFFFFF" w:themeFill="background1"/>
          </w:tcPr>
          <w:p w14:paraId="41F7D6E6" w14:textId="5D2BA6DB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5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17102214" w14:textId="0F7621B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60F8271D" w14:textId="65CBD39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B01792D" w14:textId="373707F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077" w:type="dxa"/>
            <w:shd w:val="clear" w:color="auto" w:fill="FFFFFF" w:themeFill="background1"/>
          </w:tcPr>
          <w:p w14:paraId="211B2FD9" w14:textId="70E5876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72926D90" w14:textId="4592859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</w:tcPr>
          <w:p w14:paraId="1AF12697" w14:textId="7A517E3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BDF49B3" w14:textId="6A2B51E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71A7BD1D" w14:textId="03F37FE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4B0EE9AF" w14:textId="487CB4A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992" w:type="dxa"/>
            <w:shd w:val="clear" w:color="auto" w:fill="FFFFFF" w:themeFill="background1"/>
          </w:tcPr>
          <w:p w14:paraId="1627CB00" w14:textId="246E66E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765257F4" w14:textId="54E9A94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70AC5802" w14:textId="4B835D8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35</w:t>
            </w:r>
          </w:p>
        </w:tc>
      </w:tr>
      <w:tr w:rsidR="00342B13" w:rsidRPr="00342B13" w14:paraId="711BCCC4" w14:textId="77777777" w:rsidTr="00342B13">
        <w:trPr>
          <w:trHeight w:val="292"/>
        </w:trPr>
        <w:tc>
          <w:tcPr>
            <w:tcW w:w="1162" w:type="dxa"/>
            <w:shd w:val="clear" w:color="auto" w:fill="FFFFFF" w:themeFill="background1"/>
            <w:hideMark/>
          </w:tcPr>
          <w:p w14:paraId="70C9DCE4" w14:textId="78F93DC0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lastRenderedPageBreak/>
              <w:t>Strontium</w:t>
            </w:r>
          </w:p>
        </w:tc>
        <w:tc>
          <w:tcPr>
            <w:tcW w:w="771" w:type="dxa"/>
            <w:shd w:val="clear" w:color="auto" w:fill="FFFFFF" w:themeFill="background1"/>
          </w:tcPr>
          <w:p w14:paraId="2B37EBC8" w14:textId="1869EC2E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5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0B2C117D" w14:textId="44DB46C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2,51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34A7A939" w14:textId="64BB645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51.2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1F13CE1E" w14:textId="14E0AB0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67.2</w:t>
            </w:r>
          </w:p>
        </w:tc>
        <w:tc>
          <w:tcPr>
            <w:tcW w:w="1077" w:type="dxa"/>
            <w:shd w:val="clear" w:color="auto" w:fill="FFFFFF" w:themeFill="background1"/>
          </w:tcPr>
          <w:p w14:paraId="7B645981" w14:textId="3089554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,78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55D729A4" w14:textId="2285A05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,380</w:t>
            </w:r>
          </w:p>
        </w:tc>
        <w:tc>
          <w:tcPr>
            <w:tcW w:w="1134" w:type="dxa"/>
            <w:shd w:val="clear" w:color="auto" w:fill="FFFFFF" w:themeFill="background1"/>
          </w:tcPr>
          <w:p w14:paraId="6582F091" w14:textId="4DC6384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,770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E98A7B4" w14:textId="48F120C5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,880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74364CE7" w14:textId="4893A3AC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868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2314056" w14:textId="7316433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4,650</w:t>
            </w:r>
          </w:p>
        </w:tc>
        <w:tc>
          <w:tcPr>
            <w:tcW w:w="992" w:type="dxa"/>
            <w:shd w:val="clear" w:color="auto" w:fill="FFFFFF" w:themeFill="background1"/>
          </w:tcPr>
          <w:p w14:paraId="167E1E5A" w14:textId="517CD25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,98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0105AF1E" w14:textId="327CDD5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,650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0EC3302C" w14:textId="3623951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,490</w:t>
            </w:r>
          </w:p>
        </w:tc>
      </w:tr>
      <w:tr w:rsidR="00342B13" w:rsidRPr="00342B13" w14:paraId="6757DA24" w14:textId="77777777" w:rsidTr="00342B13">
        <w:trPr>
          <w:trHeight w:val="286"/>
        </w:trPr>
        <w:tc>
          <w:tcPr>
            <w:tcW w:w="1162" w:type="dxa"/>
            <w:shd w:val="clear" w:color="auto" w:fill="FFFFFF" w:themeFill="background1"/>
            <w:hideMark/>
          </w:tcPr>
          <w:p w14:paraId="4A946757" w14:textId="1B1186EE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Thallium</w:t>
            </w:r>
          </w:p>
        </w:tc>
        <w:tc>
          <w:tcPr>
            <w:tcW w:w="771" w:type="dxa"/>
            <w:shd w:val="clear" w:color="auto" w:fill="FFFFFF" w:themeFill="background1"/>
          </w:tcPr>
          <w:p w14:paraId="0B063CE9" w14:textId="21D5FA16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1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3A4D539D" w14:textId="68C5E59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438D942A" w14:textId="64F4509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2979D8D7" w14:textId="706EE157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077" w:type="dxa"/>
            <w:shd w:val="clear" w:color="auto" w:fill="FFFFFF" w:themeFill="background1"/>
          </w:tcPr>
          <w:p w14:paraId="7D07C7AA" w14:textId="1F98BE2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428071D1" w14:textId="20BC90B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4" w:type="dxa"/>
            <w:shd w:val="clear" w:color="auto" w:fill="FFFFFF" w:themeFill="background1"/>
          </w:tcPr>
          <w:p w14:paraId="75A5F769" w14:textId="0202038B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3955516" w14:textId="7EF7708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33B66674" w14:textId="5BEBC00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77853A3E" w14:textId="66FAB50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992" w:type="dxa"/>
            <w:shd w:val="clear" w:color="auto" w:fill="FFFFFF" w:themeFill="background1"/>
          </w:tcPr>
          <w:p w14:paraId="4D184F03" w14:textId="54EE9EF4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29D90621" w14:textId="3036850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20549153" w14:textId="2EE79671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07</w:t>
            </w:r>
          </w:p>
        </w:tc>
      </w:tr>
      <w:tr w:rsidR="00342B13" w:rsidRPr="00342B13" w14:paraId="5D176A3C" w14:textId="77777777" w:rsidTr="00342B13">
        <w:trPr>
          <w:trHeight w:val="266"/>
        </w:trPr>
        <w:tc>
          <w:tcPr>
            <w:tcW w:w="1162" w:type="dxa"/>
            <w:shd w:val="clear" w:color="auto" w:fill="FFFFFF" w:themeFill="background1"/>
            <w:hideMark/>
          </w:tcPr>
          <w:p w14:paraId="44080951" w14:textId="47928AB3" w:rsidR="00C97EC2" w:rsidRPr="00342B13" w:rsidRDefault="00C97EC2" w:rsidP="000547C0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42B13">
              <w:rPr>
                <w:rFonts w:cstheme="minorHAnsi"/>
                <w:b/>
                <w:bCs/>
                <w:sz w:val="20"/>
                <w:szCs w:val="20"/>
              </w:rPr>
              <w:t>Vanadium</w:t>
            </w:r>
          </w:p>
        </w:tc>
        <w:tc>
          <w:tcPr>
            <w:tcW w:w="771" w:type="dxa"/>
            <w:shd w:val="clear" w:color="auto" w:fill="FFFFFF" w:themeFill="background1"/>
          </w:tcPr>
          <w:p w14:paraId="14E88222" w14:textId="24C7D8D4" w:rsidR="00C97EC2" w:rsidRPr="00342B13" w:rsidRDefault="00C97EC2" w:rsidP="000547C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.0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035A409F" w14:textId="4ED9CF0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1.3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386DBF39" w14:textId="6005426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.2</w:t>
            </w:r>
          </w:p>
        </w:tc>
        <w:tc>
          <w:tcPr>
            <w:tcW w:w="1263" w:type="dxa"/>
            <w:shd w:val="clear" w:color="auto" w:fill="FFFFFF" w:themeFill="background1"/>
            <w:hideMark/>
          </w:tcPr>
          <w:p w14:paraId="654DAEAB" w14:textId="7C723BBD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71</w:t>
            </w:r>
          </w:p>
        </w:tc>
        <w:tc>
          <w:tcPr>
            <w:tcW w:w="1077" w:type="dxa"/>
            <w:shd w:val="clear" w:color="auto" w:fill="FFFFFF" w:themeFill="background1"/>
          </w:tcPr>
          <w:p w14:paraId="6341C1F4" w14:textId="41C3138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71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7032C277" w14:textId="32362BF9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71</w:t>
            </w:r>
          </w:p>
        </w:tc>
        <w:tc>
          <w:tcPr>
            <w:tcW w:w="1134" w:type="dxa"/>
            <w:shd w:val="clear" w:color="auto" w:fill="FFFFFF" w:themeFill="background1"/>
          </w:tcPr>
          <w:p w14:paraId="158395F0" w14:textId="631511F3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71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56037E17" w14:textId="4B91054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71</w:t>
            </w:r>
          </w:p>
        </w:tc>
        <w:tc>
          <w:tcPr>
            <w:tcW w:w="992" w:type="dxa"/>
            <w:shd w:val="clear" w:color="auto" w:fill="FFFFFF" w:themeFill="background1"/>
            <w:hideMark/>
          </w:tcPr>
          <w:p w14:paraId="7BB82690" w14:textId="76255530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10.8</w:t>
            </w:r>
          </w:p>
        </w:tc>
        <w:tc>
          <w:tcPr>
            <w:tcW w:w="1276" w:type="dxa"/>
            <w:shd w:val="clear" w:color="auto" w:fill="FFFFFF" w:themeFill="background1"/>
            <w:hideMark/>
          </w:tcPr>
          <w:p w14:paraId="62AC61D7" w14:textId="588AA15A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71</w:t>
            </w:r>
          </w:p>
        </w:tc>
        <w:tc>
          <w:tcPr>
            <w:tcW w:w="992" w:type="dxa"/>
            <w:shd w:val="clear" w:color="auto" w:fill="FFFFFF" w:themeFill="background1"/>
          </w:tcPr>
          <w:p w14:paraId="0A3254F1" w14:textId="7DE873CE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76.4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4824E68C" w14:textId="67AB78E2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71</w:t>
            </w:r>
          </w:p>
        </w:tc>
        <w:tc>
          <w:tcPr>
            <w:tcW w:w="1134" w:type="dxa"/>
            <w:shd w:val="clear" w:color="auto" w:fill="FFFFFF" w:themeFill="background1"/>
            <w:hideMark/>
          </w:tcPr>
          <w:p w14:paraId="7A59AB8E" w14:textId="73B4325F" w:rsidR="00C97EC2" w:rsidRPr="00342B13" w:rsidRDefault="00C97EC2" w:rsidP="000547C0">
            <w:pPr>
              <w:rPr>
                <w:rFonts w:cstheme="minorHAnsi"/>
                <w:sz w:val="20"/>
                <w:szCs w:val="20"/>
              </w:rPr>
            </w:pPr>
            <w:r w:rsidRPr="00342B13">
              <w:rPr>
                <w:rFonts w:cstheme="minorHAnsi"/>
                <w:sz w:val="20"/>
                <w:szCs w:val="20"/>
              </w:rPr>
              <w:t>0.71</w:t>
            </w:r>
          </w:p>
        </w:tc>
      </w:tr>
    </w:tbl>
    <w:p w14:paraId="7FF522FD" w14:textId="73CD95AD" w:rsidR="00C54F03" w:rsidRDefault="000964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very result below the level of detection (LOD) </w:t>
      </w:r>
      <w:r w:rsidRPr="00E76A5D">
        <w:rPr>
          <w:rFonts w:ascii="Times New Roman" w:hAnsi="Times New Roman" w:cs="Times New Roman"/>
          <w:noProof/>
        </w:rPr>
        <w:t>was replaced</w:t>
      </w:r>
      <w:r>
        <w:rPr>
          <w:rFonts w:ascii="Times New Roman" w:hAnsi="Times New Roman" w:cs="Times New Roman"/>
        </w:rPr>
        <w:t xml:space="preserve"> with a value derived </w:t>
      </w:r>
      <w:r w:rsidR="00E76A5D">
        <w:rPr>
          <w:rFonts w:ascii="Times New Roman" w:hAnsi="Times New Roman" w:cs="Times New Roman"/>
        </w:rPr>
        <w:t xml:space="preserve">from </w:t>
      </w:r>
      <w:r>
        <w:rPr>
          <w:rFonts w:ascii="Times New Roman" w:hAnsi="Times New Roman" w:cs="Times New Roman"/>
        </w:rPr>
        <w:t>a commonly accepted calculation = LOD/</w:t>
      </w:r>
      <w:r>
        <w:rPr>
          <w:rFonts w:ascii="Times New Roman" w:hAnsi="Times New Roman" w:cs="Times New Roman"/>
        </w:rPr>
        <w:sym w:font="Symbol" w:char="F0D6"/>
      </w:r>
      <w:r>
        <w:rPr>
          <w:rFonts w:ascii="Times New Roman" w:hAnsi="Times New Roman" w:cs="Times New Roman"/>
        </w:rPr>
        <w:t>2</w:t>
      </w:r>
      <w:r w:rsidR="00E76A5D">
        <w:rPr>
          <w:rFonts w:ascii="Times New Roman" w:hAnsi="Times New Roman" w:cs="Times New Roman"/>
        </w:rPr>
        <w:t>.</w:t>
      </w:r>
    </w:p>
    <w:p w14:paraId="30F3F852" w14:textId="3D819885" w:rsidR="003E42EB" w:rsidRDefault="003E42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D = Limit of Detection.</w:t>
      </w:r>
    </w:p>
    <w:p w14:paraId="2FC4F67E" w14:textId="77777777" w:rsidR="003E42EB" w:rsidRPr="00C54F03" w:rsidRDefault="003E42EB">
      <w:pPr>
        <w:rPr>
          <w:rFonts w:ascii="Times New Roman" w:hAnsi="Times New Roman" w:cs="Times New Roman"/>
        </w:rPr>
      </w:pPr>
    </w:p>
    <w:sectPr w:rsidR="003E42EB" w:rsidRPr="00C54F03" w:rsidSect="000A23E9">
      <w:pgSz w:w="16838" w:h="11906" w:orient="landscape" w:code="9"/>
      <w:pgMar w:top="567" w:right="567" w:bottom="720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00D49"/>
    <w:multiLevelType w:val="hybridMultilevel"/>
    <w:tmpl w:val="D2849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DB77D3"/>
    <w:multiLevelType w:val="hybridMultilevel"/>
    <w:tmpl w:val="7CDEE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NjIzNzYwBtLmhko6SsGpxcWZ+XkgBYaWtQC+qsSLLQAAAA=="/>
  </w:docVars>
  <w:rsids>
    <w:rsidRoot w:val="00A07DBB"/>
    <w:rsid w:val="0001330F"/>
    <w:rsid w:val="0001719F"/>
    <w:rsid w:val="000547C0"/>
    <w:rsid w:val="000708E9"/>
    <w:rsid w:val="000964FA"/>
    <w:rsid w:val="000A23E9"/>
    <w:rsid w:val="000C6F32"/>
    <w:rsid w:val="000E021F"/>
    <w:rsid w:val="000E2EAB"/>
    <w:rsid w:val="00101A6F"/>
    <w:rsid w:val="001114F3"/>
    <w:rsid w:val="001234DE"/>
    <w:rsid w:val="001513F8"/>
    <w:rsid w:val="00151F7F"/>
    <w:rsid w:val="0015773C"/>
    <w:rsid w:val="00171759"/>
    <w:rsid w:val="0018732C"/>
    <w:rsid w:val="001A72ED"/>
    <w:rsid w:val="001B0A08"/>
    <w:rsid w:val="001B7ABE"/>
    <w:rsid w:val="001C798B"/>
    <w:rsid w:val="001C7EA8"/>
    <w:rsid w:val="002069F5"/>
    <w:rsid w:val="00220001"/>
    <w:rsid w:val="002671BC"/>
    <w:rsid w:val="002870B9"/>
    <w:rsid w:val="002B4A83"/>
    <w:rsid w:val="00301C51"/>
    <w:rsid w:val="00304B9A"/>
    <w:rsid w:val="00307519"/>
    <w:rsid w:val="00314841"/>
    <w:rsid w:val="003268EA"/>
    <w:rsid w:val="00342B13"/>
    <w:rsid w:val="00345CB7"/>
    <w:rsid w:val="00353ABD"/>
    <w:rsid w:val="00356B28"/>
    <w:rsid w:val="00385E7E"/>
    <w:rsid w:val="003C24BD"/>
    <w:rsid w:val="003E42EB"/>
    <w:rsid w:val="003E5029"/>
    <w:rsid w:val="004065D4"/>
    <w:rsid w:val="00427479"/>
    <w:rsid w:val="004310BE"/>
    <w:rsid w:val="004B5E56"/>
    <w:rsid w:val="004C5071"/>
    <w:rsid w:val="005364FA"/>
    <w:rsid w:val="00550EE8"/>
    <w:rsid w:val="00566947"/>
    <w:rsid w:val="005A7251"/>
    <w:rsid w:val="005A79E2"/>
    <w:rsid w:val="005B33C5"/>
    <w:rsid w:val="005D017C"/>
    <w:rsid w:val="005D56B2"/>
    <w:rsid w:val="005E15DD"/>
    <w:rsid w:val="005F78B9"/>
    <w:rsid w:val="006034E4"/>
    <w:rsid w:val="006117DF"/>
    <w:rsid w:val="00631BD4"/>
    <w:rsid w:val="00660313"/>
    <w:rsid w:val="00664507"/>
    <w:rsid w:val="00681223"/>
    <w:rsid w:val="00687CD2"/>
    <w:rsid w:val="00697883"/>
    <w:rsid w:val="006B1C5E"/>
    <w:rsid w:val="006D7785"/>
    <w:rsid w:val="006E02C4"/>
    <w:rsid w:val="00706576"/>
    <w:rsid w:val="00706ADA"/>
    <w:rsid w:val="00707F66"/>
    <w:rsid w:val="00722E6E"/>
    <w:rsid w:val="0073783A"/>
    <w:rsid w:val="00742D4F"/>
    <w:rsid w:val="0076027A"/>
    <w:rsid w:val="007609D3"/>
    <w:rsid w:val="00772A58"/>
    <w:rsid w:val="00783123"/>
    <w:rsid w:val="008008F2"/>
    <w:rsid w:val="00852587"/>
    <w:rsid w:val="00861EAA"/>
    <w:rsid w:val="00877E7F"/>
    <w:rsid w:val="008D3AC7"/>
    <w:rsid w:val="009017EE"/>
    <w:rsid w:val="00912828"/>
    <w:rsid w:val="00927D83"/>
    <w:rsid w:val="009308A4"/>
    <w:rsid w:val="00963744"/>
    <w:rsid w:val="00971D63"/>
    <w:rsid w:val="009A6EC0"/>
    <w:rsid w:val="009B276B"/>
    <w:rsid w:val="009B2BF6"/>
    <w:rsid w:val="009C012B"/>
    <w:rsid w:val="009C7EF7"/>
    <w:rsid w:val="009D787B"/>
    <w:rsid w:val="009E734F"/>
    <w:rsid w:val="00A07DBB"/>
    <w:rsid w:val="00A302DC"/>
    <w:rsid w:val="00A31F79"/>
    <w:rsid w:val="00A53795"/>
    <w:rsid w:val="00A87B21"/>
    <w:rsid w:val="00A9652C"/>
    <w:rsid w:val="00AB2A04"/>
    <w:rsid w:val="00AF05DE"/>
    <w:rsid w:val="00B023A0"/>
    <w:rsid w:val="00B11268"/>
    <w:rsid w:val="00B144BF"/>
    <w:rsid w:val="00B177CA"/>
    <w:rsid w:val="00B26DC2"/>
    <w:rsid w:val="00B327BF"/>
    <w:rsid w:val="00B378E7"/>
    <w:rsid w:val="00B659E4"/>
    <w:rsid w:val="00B76594"/>
    <w:rsid w:val="00B83F0F"/>
    <w:rsid w:val="00B92FA8"/>
    <w:rsid w:val="00BA0032"/>
    <w:rsid w:val="00BA28C7"/>
    <w:rsid w:val="00BD2434"/>
    <w:rsid w:val="00BF36F0"/>
    <w:rsid w:val="00C24D2E"/>
    <w:rsid w:val="00C5385C"/>
    <w:rsid w:val="00C54F03"/>
    <w:rsid w:val="00C97EC2"/>
    <w:rsid w:val="00CB462C"/>
    <w:rsid w:val="00CD5321"/>
    <w:rsid w:val="00D24322"/>
    <w:rsid w:val="00D301BB"/>
    <w:rsid w:val="00D74106"/>
    <w:rsid w:val="00DB6D0C"/>
    <w:rsid w:val="00DE7231"/>
    <w:rsid w:val="00DF44CB"/>
    <w:rsid w:val="00E61FF1"/>
    <w:rsid w:val="00E71FE9"/>
    <w:rsid w:val="00E75395"/>
    <w:rsid w:val="00E76282"/>
    <w:rsid w:val="00E76A5D"/>
    <w:rsid w:val="00E812FE"/>
    <w:rsid w:val="00E87991"/>
    <w:rsid w:val="00EB5182"/>
    <w:rsid w:val="00EB66A8"/>
    <w:rsid w:val="00ED1320"/>
    <w:rsid w:val="00ED3178"/>
    <w:rsid w:val="00EE3049"/>
    <w:rsid w:val="00EE57C9"/>
    <w:rsid w:val="00F24030"/>
    <w:rsid w:val="00F45672"/>
    <w:rsid w:val="00F5202D"/>
    <w:rsid w:val="00F74A15"/>
    <w:rsid w:val="00F83048"/>
    <w:rsid w:val="00F85BDA"/>
    <w:rsid w:val="00FA50B9"/>
    <w:rsid w:val="00FB0556"/>
    <w:rsid w:val="00FC480C"/>
    <w:rsid w:val="00FD7128"/>
    <w:rsid w:val="00FE0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06DC4"/>
  <w15:chartTrackingRefBased/>
  <w15:docId w15:val="{A7F5A826-DDC5-4605-ACA3-0E10CF7FE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7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7E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4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C Kok</dc:creator>
  <cp:keywords/>
  <dc:description/>
  <cp:lastModifiedBy>Victor C Kok</cp:lastModifiedBy>
  <cp:revision>120</cp:revision>
  <cp:lastPrinted>2019-05-06T08:46:00Z</cp:lastPrinted>
  <dcterms:created xsi:type="dcterms:W3CDTF">2018-09-21T13:08:00Z</dcterms:created>
  <dcterms:modified xsi:type="dcterms:W3CDTF">2019-05-10T15:48:00Z</dcterms:modified>
</cp:coreProperties>
</file>